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032B53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03593</wp:posOffset>
                </wp:positionH>
                <wp:positionV relativeFrom="paragraph">
                  <wp:posOffset>-568215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793314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Ratio and Proportion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15pt;margin-top:-44.75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793314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Ratio and Proportion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0" w:name="_GoBack"/>
      <w:r w:rsidR="007F60A3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8056</wp:posOffset>
                </wp:positionH>
                <wp:positionV relativeFrom="paragraph">
                  <wp:posOffset>-296332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7A2D10" id="Group 13" o:spid="_x0000_s1026" style="position:absolute;margin-left:-213.25pt;margin-top:-233.35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793314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3561577</wp:posOffset>
                </wp:positionH>
                <wp:positionV relativeFrom="paragraph">
                  <wp:posOffset>614680</wp:posOffset>
                </wp:positionV>
                <wp:extent cx="2401294" cy="1415333"/>
                <wp:effectExtent l="19050" t="19050" r="18415" b="1397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1294" cy="14153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6C70FA" w:rsidRDefault="00793314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Solve problems involving the relative sizes of two quantities where missing values can be found by using integer multiplication and division facts.</w:t>
                            </w:r>
                          </w:p>
                          <w:p w:rsidR="00793314" w:rsidRDefault="00793314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Solve problems involving the calculation of percentages (for example, of measures, and such as 15% of 360) and the use of percentages for comparison.</w:t>
                            </w:r>
                          </w:p>
                          <w:p w:rsidR="00793314" w:rsidRDefault="00793314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Solve problems involving similar shapes where the scale factor is known or can be found.</w:t>
                            </w:r>
                          </w:p>
                          <w:p w:rsidR="00793314" w:rsidRPr="006D7F4A" w:rsidRDefault="00793314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Solve problems involving unequal sharing and grouping using knowledge of fractions and multip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280.45pt;margin-top:48.4pt;width:189.1pt;height:111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6C70FA" w:rsidRDefault="00793314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Solve problems involving the relative sizes of two quantities where missing values can be found by using integer multiplication and division facts.</w:t>
                      </w:r>
                    </w:p>
                    <w:p w:rsidR="00793314" w:rsidRDefault="00793314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Solve problems involving the calculation of percentages (for example, of measures, and such as 15% of 360) and the use of percentages for comparison.</w:t>
                      </w:r>
                    </w:p>
                    <w:p w:rsidR="00793314" w:rsidRDefault="00793314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Solve problems involving similar shapes where the scale factor is known or can be found.</w:t>
                      </w:r>
                    </w:p>
                    <w:p w:rsidR="00793314" w:rsidRPr="006D7F4A" w:rsidRDefault="00793314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Solve problems involving unequal sharing and grouping using knowledge of fractions and multiple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margin">
                  <wp:align>right</wp:align>
                </wp:positionH>
                <wp:positionV relativeFrom="paragraph">
                  <wp:posOffset>2369626</wp:posOffset>
                </wp:positionV>
                <wp:extent cx="1903095" cy="1265530"/>
                <wp:effectExtent l="19050" t="19050" r="20955" b="1143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095" cy="12655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6C70FA" w:rsidRPr="00793314" w:rsidRDefault="006C70FA" w:rsidP="00793314">
                            <w:pPr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29" type="#_x0000_t202" style="position:absolute;margin-left:98.65pt;margin-top:186.6pt;width:149.85pt;height:99.65pt;z-index:251704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6C70FA" w:rsidRPr="00793314" w:rsidRDefault="006C70FA" w:rsidP="00793314">
                      <w:pPr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287876</wp:posOffset>
                </wp:positionH>
                <wp:positionV relativeFrom="paragraph">
                  <wp:posOffset>3003937</wp:posOffset>
                </wp:positionV>
                <wp:extent cx="1679575" cy="585216"/>
                <wp:effectExtent l="19050" t="19050" r="15875" b="2476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58521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2A0D16" w:rsidRPr="00857B08" w:rsidRDefault="002A0D16" w:rsidP="00793314">
                            <w:pPr>
                              <w:pStyle w:val="ListParagraph"/>
                              <w:keepLines/>
                              <w:suppressAutoHyphens w:val="0"/>
                              <w:autoSpaceDN/>
                              <w:spacing w:after="0" w:line="240" w:lineRule="auto"/>
                              <w:ind w:left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0" type="#_x0000_t202" style="position:absolute;margin-left:22.65pt;margin-top:236.55pt;width:132.25pt;height:46.1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2A0D16" w:rsidRPr="00857B08" w:rsidRDefault="002A0D16" w:rsidP="00793314">
                      <w:pPr>
                        <w:pStyle w:val="ListParagraph"/>
                        <w:keepLines/>
                        <w:suppressAutoHyphens w:val="0"/>
                        <w:autoSpaceDN/>
                        <w:spacing w:after="0" w:line="240" w:lineRule="auto"/>
                        <w:ind w:left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A0D1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03645</wp:posOffset>
                </wp:positionH>
                <wp:positionV relativeFrom="paragraph">
                  <wp:posOffset>6534062</wp:posOffset>
                </wp:positionV>
                <wp:extent cx="1634490" cy="662152"/>
                <wp:effectExtent l="19050" t="19050" r="22860" b="2413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66215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50CB" w:rsidRPr="00A101A6" w:rsidRDefault="00B118C2" w:rsidP="00A101A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1" type="#_x0000_t202" style="position:absolute;margin-left:-55.4pt;margin-top:514.5pt;width:128.7pt;height:52.1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" fillcolor="window" strokecolor="#00b0f0" strokeweight="2.25pt">
                <v:textbox>
                  <w:txbxContent>
                    <w:p w:rsidR="007350CB" w:rsidRPr="00A101A6" w:rsidRDefault="00B118C2" w:rsidP="00A101A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A0D1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-694055</wp:posOffset>
                </wp:positionH>
                <wp:positionV relativeFrom="paragraph">
                  <wp:posOffset>3839210</wp:posOffset>
                </wp:positionV>
                <wp:extent cx="1978660" cy="755374"/>
                <wp:effectExtent l="19050" t="19050" r="21590" b="2603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75537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A6387D" w:rsidRPr="00077AE7" w:rsidRDefault="00A6387D" w:rsidP="00077AE7">
                            <w:pPr>
                              <w:spacing w:after="0" w:line="240" w:lineRule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2" type="#_x0000_t202" style="position:absolute;margin-left:-54.65pt;margin-top:302.3pt;width:155.8pt;height:59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A6387D" w:rsidRPr="00077AE7" w:rsidRDefault="00A6387D" w:rsidP="00077AE7">
                      <w:pPr>
                        <w:spacing w:after="0" w:line="240" w:lineRule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101A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83812</wp:posOffset>
                </wp:positionH>
                <wp:positionV relativeFrom="paragraph">
                  <wp:posOffset>5250898</wp:posOffset>
                </wp:positionV>
                <wp:extent cx="1543685" cy="652007"/>
                <wp:effectExtent l="19050" t="19050" r="18415" b="1524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6520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7350CB" w:rsidRPr="00077AE7" w:rsidRDefault="007350CB" w:rsidP="00077AE7">
                            <w:pPr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3" type="#_x0000_t202" style="position:absolute;margin-left:-53.85pt;margin-top:413.45pt;width:121.55pt;height:51.3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350CB" w:rsidRPr="00077AE7" w:rsidRDefault="007350CB" w:rsidP="00077AE7">
                      <w:pPr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D1790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094370</wp:posOffset>
            </wp:positionH>
            <wp:positionV relativeFrom="paragraph">
              <wp:posOffset>5439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179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934370</wp:posOffset>
                </wp:positionH>
                <wp:positionV relativeFrom="paragraph">
                  <wp:posOffset>923953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4" type="#_x0000_t202" style="position:absolute;margin-left:73.5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4B82" w:rsidRDefault="003A4B82">
      <w:pPr>
        <w:spacing w:after="0" w:line="240" w:lineRule="auto"/>
      </w:pPr>
      <w:r>
        <w:separator/>
      </w:r>
    </w:p>
  </w:endnote>
  <w:endnote w:type="continuationSeparator" w:id="0">
    <w:p w:rsidR="003A4B82" w:rsidRDefault="003A4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4B82" w:rsidRDefault="003A4B8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3A4B82" w:rsidRDefault="003A4B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32B53"/>
    <w:rsid w:val="00077AE7"/>
    <w:rsid w:val="000840A4"/>
    <w:rsid w:val="000C65AB"/>
    <w:rsid w:val="0010339A"/>
    <w:rsid w:val="002A0D16"/>
    <w:rsid w:val="002D1790"/>
    <w:rsid w:val="002F3216"/>
    <w:rsid w:val="00391B6C"/>
    <w:rsid w:val="003A4B82"/>
    <w:rsid w:val="006130CF"/>
    <w:rsid w:val="00696077"/>
    <w:rsid w:val="006C70FA"/>
    <w:rsid w:val="007350CB"/>
    <w:rsid w:val="00741E79"/>
    <w:rsid w:val="007443FF"/>
    <w:rsid w:val="007465AF"/>
    <w:rsid w:val="0075678A"/>
    <w:rsid w:val="00793314"/>
    <w:rsid w:val="007E2EF9"/>
    <w:rsid w:val="007F60A3"/>
    <w:rsid w:val="00831CB6"/>
    <w:rsid w:val="008431AB"/>
    <w:rsid w:val="008B71F8"/>
    <w:rsid w:val="008F4FC4"/>
    <w:rsid w:val="0096247E"/>
    <w:rsid w:val="00974F0D"/>
    <w:rsid w:val="009876AA"/>
    <w:rsid w:val="009B3761"/>
    <w:rsid w:val="00A101A6"/>
    <w:rsid w:val="00A6387D"/>
    <w:rsid w:val="00AD15EF"/>
    <w:rsid w:val="00B118C2"/>
    <w:rsid w:val="00B21BA8"/>
    <w:rsid w:val="00B66EC6"/>
    <w:rsid w:val="00C8098F"/>
    <w:rsid w:val="00D55916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19-12-30T14:13:00Z</dcterms:created>
  <dcterms:modified xsi:type="dcterms:W3CDTF">2019-12-30T14:13:00Z</dcterms:modified>
</cp:coreProperties>
</file>